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F44B76" w14:textId="5D0079BD" w:rsidR="008B60B4" w:rsidRPr="00E53249" w:rsidRDefault="008B60B4" w:rsidP="008B60B4">
      <w:pPr>
        <w:rPr>
          <w:sz w:val="40"/>
          <w:szCs w:val="22"/>
        </w:rPr>
      </w:pPr>
      <w:r w:rsidRPr="00E53249">
        <w:rPr>
          <w:sz w:val="40"/>
          <w:szCs w:val="22"/>
        </w:rPr>
        <w:t>NAME OF COMMITTEE:</w:t>
      </w:r>
      <w:r w:rsidR="00C513B9" w:rsidRPr="00E53249">
        <w:rPr>
          <w:sz w:val="40"/>
          <w:szCs w:val="22"/>
        </w:rPr>
        <w:t xml:space="preserve"> </w:t>
      </w:r>
      <w:r w:rsidR="00F4635B" w:rsidRPr="00E53249">
        <w:rPr>
          <w:sz w:val="40"/>
          <w:szCs w:val="22"/>
        </w:rPr>
        <w:t>Diversity and Inclusion</w:t>
      </w:r>
      <w:r w:rsidR="00C513B9" w:rsidRPr="00E53249">
        <w:rPr>
          <w:sz w:val="40"/>
          <w:szCs w:val="22"/>
        </w:rPr>
        <w:t xml:space="preserve"> Committee</w:t>
      </w:r>
    </w:p>
    <w:p w14:paraId="4FEBB27C" w14:textId="77777777" w:rsidR="008B60B4" w:rsidRPr="00CA39C0" w:rsidRDefault="008B60B4" w:rsidP="008B60B4">
      <w:pPr>
        <w:rPr>
          <w:sz w:val="22"/>
          <w:szCs w:val="22"/>
        </w:rPr>
      </w:pPr>
    </w:p>
    <w:p w14:paraId="202B14B1" w14:textId="25C89D13" w:rsidR="008B60B4" w:rsidRPr="00CA39C0" w:rsidRDefault="008B60B4" w:rsidP="008B60B4">
      <w:pPr>
        <w:rPr>
          <w:sz w:val="22"/>
          <w:szCs w:val="22"/>
        </w:rPr>
      </w:pPr>
      <w:r w:rsidRPr="00CA39C0">
        <w:rPr>
          <w:sz w:val="22"/>
          <w:szCs w:val="22"/>
        </w:rPr>
        <w:t>CLASSIFICATION:</w:t>
      </w:r>
      <w:r w:rsidR="00C513B9" w:rsidRPr="00CA39C0">
        <w:rPr>
          <w:sz w:val="22"/>
          <w:szCs w:val="22"/>
        </w:rPr>
        <w:t xml:space="preserve"> Senate Standing Committee</w:t>
      </w:r>
    </w:p>
    <w:p w14:paraId="4A00843A" w14:textId="77777777" w:rsidR="008B60B4" w:rsidRPr="00CA39C0" w:rsidRDefault="008B60B4" w:rsidP="008B60B4">
      <w:pPr>
        <w:rPr>
          <w:sz w:val="22"/>
          <w:szCs w:val="22"/>
        </w:rPr>
      </w:pPr>
    </w:p>
    <w:p w14:paraId="10DD84AF" w14:textId="0AA29D4A" w:rsidR="008B60B4" w:rsidRPr="00CA39C0" w:rsidRDefault="008B60B4" w:rsidP="008B60B4">
      <w:pPr>
        <w:rPr>
          <w:sz w:val="22"/>
          <w:szCs w:val="22"/>
        </w:rPr>
      </w:pPr>
      <w:r w:rsidRPr="00CA39C0">
        <w:rPr>
          <w:sz w:val="22"/>
          <w:szCs w:val="22"/>
        </w:rPr>
        <w:t>REPORTS TO:</w:t>
      </w:r>
      <w:r w:rsidR="00C513B9" w:rsidRPr="00CA39C0">
        <w:rPr>
          <w:sz w:val="22"/>
          <w:szCs w:val="22"/>
        </w:rPr>
        <w:t xml:space="preserve"> Senate</w:t>
      </w:r>
      <w:r w:rsidR="00FD0270">
        <w:rPr>
          <w:sz w:val="22"/>
          <w:szCs w:val="22"/>
        </w:rPr>
        <w:t>/Senate</w:t>
      </w:r>
      <w:r w:rsidR="00C513B9" w:rsidRPr="00CA39C0">
        <w:rPr>
          <w:sz w:val="22"/>
          <w:szCs w:val="22"/>
        </w:rPr>
        <w:t xml:space="preserve"> Executive Council</w:t>
      </w:r>
    </w:p>
    <w:p w14:paraId="02741066" w14:textId="77777777" w:rsidR="008B60B4" w:rsidRPr="00CA39C0" w:rsidRDefault="008B60B4" w:rsidP="008B60B4">
      <w:pPr>
        <w:rPr>
          <w:sz w:val="22"/>
          <w:szCs w:val="22"/>
        </w:rPr>
      </w:pPr>
    </w:p>
    <w:p w14:paraId="75DDF7E1" w14:textId="2390BFE6" w:rsidR="00C513B9" w:rsidRPr="00CA39C0" w:rsidRDefault="008B60B4" w:rsidP="008B60B4">
      <w:pPr>
        <w:rPr>
          <w:sz w:val="22"/>
          <w:szCs w:val="22"/>
        </w:rPr>
      </w:pPr>
      <w:r w:rsidRPr="00CA39C0">
        <w:rPr>
          <w:sz w:val="22"/>
          <w:szCs w:val="22"/>
        </w:rPr>
        <w:t>CHARGE:</w:t>
      </w:r>
      <w:r w:rsidR="00C513B9" w:rsidRPr="00CA39C0">
        <w:rPr>
          <w:sz w:val="22"/>
          <w:szCs w:val="22"/>
        </w:rPr>
        <w:t xml:space="preserve"> The </w:t>
      </w:r>
      <w:r w:rsidR="008A6E0B" w:rsidRPr="00CA39C0">
        <w:rPr>
          <w:sz w:val="22"/>
          <w:szCs w:val="22"/>
        </w:rPr>
        <w:t>Diversity and Inclusion</w:t>
      </w:r>
      <w:r w:rsidR="00C513B9" w:rsidRPr="00CA39C0">
        <w:rPr>
          <w:sz w:val="22"/>
          <w:szCs w:val="22"/>
        </w:rPr>
        <w:t xml:space="preserve"> Committee will:</w:t>
      </w:r>
    </w:p>
    <w:p w14:paraId="69CA450D" w14:textId="07C0DD93" w:rsidR="00C513B9" w:rsidRPr="00CA39C0" w:rsidRDefault="008A6E0B" w:rsidP="00CA39C0">
      <w:pPr>
        <w:pStyle w:val="ListParagraph"/>
        <w:numPr>
          <w:ilvl w:val="0"/>
          <w:numId w:val="1"/>
        </w:numPr>
        <w:rPr>
          <w:rFonts w:cs="Times New Roman"/>
          <w:sz w:val="22"/>
          <w:szCs w:val="22"/>
        </w:rPr>
      </w:pPr>
      <w:r w:rsidRPr="00CA39C0">
        <w:rPr>
          <w:rFonts w:cs="Times New Roman"/>
          <w:sz w:val="22"/>
          <w:szCs w:val="22"/>
        </w:rPr>
        <w:t>Provide advice on issues concerning equity, inclusiveness and access;</w:t>
      </w:r>
    </w:p>
    <w:p w14:paraId="0571AB1D" w14:textId="5614E402" w:rsidR="005E1791" w:rsidRPr="00CA39C0" w:rsidRDefault="008A6E0B" w:rsidP="00CA39C0">
      <w:pPr>
        <w:pStyle w:val="ListParagraph"/>
        <w:numPr>
          <w:ilvl w:val="0"/>
          <w:numId w:val="1"/>
        </w:numPr>
        <w:rPr>
          <w:rFonts w:cs="Times New Roman"/>
          <w:sz w:val="22"/>
          <w:szCs w:val="22"/>
        </w:rPr>
      </w:pPr>
      <w:r w:rsidRPr="00CA39C0">
        <w:rPr>
          <w:rFonts w:cs="Times New Roman"/>
          <w:sz w:val="22"/>
          <w:szCs w:val="22"/>
        </w:rPr>
        <w:t>Work with other campus organizations to ensure the sharing of information and implement</w:t>
      </w:r>
      <w:r w:rsidR="005E1791" w:rsidRPr="00CA39C0">
        <w:rPr>
          <w:rFonts w:cs="Times New Roman"/>
          <w:sz w:val="22"/>
          <w:szCs w:val="22"/>
        </w:rPr>
        <w:t xml:space="preserve">ation of thoughtful initiatives; </w:t>
      </w:r>
    </w:p>
    <w:p w14:paraId="4946E648" w14:textId="48A93178" w:rsidR="00722214" w:rsidRPr="00CA39C0" w:rsidRDefault="00722214" w:rsidP="00CA39C0">
      <w:pPr>
        <w:pStyle w:val="ListParagraph"/>
        <w:numPr>
          <w:ilvl w:val="0"/>
          <w:numId w:val="1"/>
        </w:numPr>
        <w:rPr>
          <w:rFonts w:cs="Times New Roman"/>
          <w:sz w:val="22"/>
          <w:szCs w:val="22"/>
        </w:rPr>
      </w:pPr>
      <w:r w:rsidRPr="00CA39C0">
        <w:rPr>
          <w:rFonts w:cs="Times New Roman"/>
          <w:sz w:val="22"/>
          <w:szCs w:val="22"/>
        </w:rPr>
        <w:t>Advise on tools for faculty development</w:t>
      </w:r>
      <w:r w:rsidR="00CA39C0" w:rsidRPr="00CA39C0">
        <w:rPr>
          <w:rFonts w:cs="Times New Roman"/>
          <w:sz w:val="22"/>
          <w:szCs w:val="22"/>
        </w:rPr>
        <w:t>.</w:t>
      </w:r>
    </w:p>
    <w:p w14:paraId="24F9D47F" w14:textId="77777777" w:rsidR="00A103EA" w:rsidRPr="00CA39C0" w:rsidRDefault="00A103EA" w:rsidP="008B60B4">
      <w:pPr>
        <w:rPr>
          <w:sz w:val="22"/>
          <w:szCs w:val="22"/>
        </w:rPr>
      </w:pPr>
    </w:p>
    <w:p w14:paraId="6C4F0130" w14:textId="77777777" w:rsidR="008B60B4" w:rsidRPr="00CA39C0" w:rsidRDefault="008B60B4" w:rsidP="008B60B4">
      <w:pPr>
        <w:rPr>
          <w:sz w:val="22"/>
          <w:szCs w:val="22"/>
        </w:rPr>
      </w:pPr>
      <w:r w:rsidRPr="00CA39C0">
        <w:rPr>
          <w:sz w:val="22"/>
          <w:szCs w:val="22"/>
        </w:rPr>
        <w:t>COMPOSITION:</w:t>
      </w:r>
    </w:p>
    <w:p w14:paraId="1798C7A3" w14:textId="77777777" w:rsidR="00C513B9" w:rsidRDefault="00C513B9" w:rsidP="008B60B4">
      <w:pPr>
        <w:rPr>
          <w:sz w:val="22"/>
          <w:szCs w:val="22"/>
        </w:rPr>
      </w:pPr>
    </w:p>
    <w:p w14:paraId="323DCAB9" w14:textId="02F2BD63" w:rsidR="00C513B9" w:rsidRDefault="00FD0270" w:rsidP="008B60B4">
      <w:pPr>
        <w:rPr>
          <w:sz w:val="22"/>
          <w:szCs w:val="22"/>
        </w:rPr>
      </w:pPr>
      <w:proofErr w:type="spellStart"/>
      <w:r>
        <w:rPr>
          <w:sz w:val="22"/>
          <w:szCs w:val="22"/>
        </w:rPr>
        <w:t>SIx</w:t>
      </w:r>
      <w:proofErr w:type="spellEnd"/>
      <w:r w:rsidR="007E555B">
        <w:rPr>
          <w:sz w:val="22"/>
          <w:szCs w:val="22"/>
        </w:rPr>
        <w:t xml:space="preserve"> </w:t>
      </w:r>
      <w:r w:rsidR="009C58C3">
        <w:rPr>
          <w:sz w:val="22"/>
          <w:szCs w:val="22"/>
        </w:rPr>
        <w:t>6 full-time faculty members representing the undergraduate colleges</w:t>
      </w:r>
      <w:r w:rsidR="007E555B">
        <w:rPr>
          <w:sz w:val="22"/>
          <w:szCs w:val="22"/>
        </w:rPr>
        <w:t xml:space="preserve">. Additional faculty members may serve as voting members of the committee, but there shall be a minimum of one from each undergraduate college, and no more than two.  </w:t>
      </w:r>
    </w:p>
    <w:p w14:paraId="720AD3A1" w14:textId="3BA28E83" w:rsidR="00C513B9" w:rsidRDefault="008A6E0B" w:rsidP="008B60B4">
      <w:pPr>
        <w:rPr>
          <w:sz w:val="22"/>
          <w:szCs w:val="22"/>
        </w:rPr>
      </w:pPr>
      <w:r>
        <w:rPr>
          <w:sz w:val="22"/>
          <w:szCs w:val="22"/>
        </w:rPr>
        <w:t>A representative of the AVP of Diversity and Inclusion</w:t>
      </w:r>
    </w:p>
    <w:p w14:paraId="6D65FD2B" w14:textId="3B55198E" w:rsidR="00C513B9" w:rsidRDefault="00C513B9" w:rsidP="008B60B4">
      <w:pPr>
        <w:rPr>
          <w:sz w:val="22"/>
          <w:szCs w:val="22"/>
        </w:rPr>
      </w:pPr>
      <w:r>
        <w:rPr>
          <w:sz w:val="22"/>
          <w:szCs w:val="22"/>
        </w:rPr>
        <w:t xml:space="preserve">2 </w:t>
      </w:r>
      <w:r w:rsidR="008A6E0B">
        <w:rPr>
          <w:sz w:val="22"/>
          <w:szCs w:val="22"/>
        </w:rPr>
        <w:t>administrators</w:t>
      </w:r>
      <w:r>
        <w:rPr>
          <w:sz w:val="22"/>
          <w:szCs w:val="22"/>
        </w:rPr>
        <w:t xml:space="preserve"> appointed by the Provost</w:t>
      </w:r>
      <w:r w:rsidR="009C58C3">
        <w:rPr>
          <w:sz w:val="22"/>
          <w:szCs w:val="22"/>
        </w:rPr>
        <w:t xml:space="preserve"> and 1</w:t>
      </w:r>
      <w:r w:rsidR="00326AF4">
        <w:rPr>
          <w:sz w:val="22"/>
          <w:szCs w:val="22"/>
        </w:rPr>
        <w:t>-2</w:t>
      </w:r>
      <w:r w:rsidR="009C58C3">
        <w:rPr>
          <w:sz w:val="22"/>
          <w:szCs w:val="22"/>
        </w:rPr>
        <w:t xml:space="preserve"> student appointed by SGA</w:t>
      </w:r>
    </w:p>
    <w:p w14:paraId="4B3E9AC8" w14:textId="77777777" w:rsidR="00A103EA" w:rsidRDefault="00A103EA" w:rsidP="008B60B4">
      <w:pPr>
        <w:rPr>
          <w:sz w:val="22"/>
          <w:szCs w:val="22"/>
        </w:rPr>
      </w:pPr>
    </w:p>
    <w:p w14:paraId="030B6B79" w14:textId="77777777" w:rsidR="008B60B4" w:rsidRDefault="008B60B4" w:rsidP="008B60B4">
      <w:pPr>
        <w:rPr>
          <w:sz w:val="22"/>
          <w:szCs w:val="22"/>
        </w:rPr>
      </w:pPr>
    </w:p>
    <w:p w14:paraId="55E37A6D" w14:textId="667676B3" w:rsidR="00261492" w:rsidRPr="00E9731B" w:rsidRDefault="008B60B4" w:rsidP="00261492">
      <w:pPr>
        <w:rPr>
          <w:sz w:val="22"/>
          <w:szCs w:val="22"/>
        </w:rPr>
      </w:pPr>
      <w:r>
        <w:rPr>
          <w:sz w:val="22"/>
          <w:szCs w:val="22"/>
        </w:rPr>
        <w:t>LIST O</w:t>
      </w:r>
      <w:r w:rsidR="00EE3EE4">
        <w:rPr>
          <w:sz w:val="22"/>
          <w:szCs w:val="22"/>
        </w:rPr>
        <w:t>F MEMBERS/VACANCIES</w:t>
      </w:r>
      <w:r>
        <w:rPr>
          <w:sz w:val="22"/>
          <w:szCs w:val="22"/>
        </w:rPr>
        <w:t>:</w:t>
      </w:r>
      <w:r w:rsidR="00EE3EE4">
        <w:rPr>
          <w:sz w:val="22"/>
          <w:szCs w:val="22"/>
        </w:rPr>
        <w:t xml:space="preserve"> For a list of members, see the Senate </w:t>
      </w:r>
      <w:proofErr w:type="spellStart"/>
      <w:r w:rsidR="00EE3EE4">
        <w:rPr>
          <w:sz w:val="22"/>
          <w:szCs w:val="22"/>
        </w:rPr>
        <w:t>Sharepoint</w:t>
      </w:r>
      <w:proofErr w:type="spellEnd"/>
      <w:r w:rsidR="00EE3EE4">
        <w:rPr>
          <w:sz w:val="22"/>
          <w:szCs w:val="22"/>
        </w:rPr>
        <w:t xml:space="preserve"> master committee list.</w:t>
      </w:r>
    </w:p>
    <w:p w14:paraId="1794CDF5" w14:textId="7D1B8C2F" w:rsidR="008B60B4" w:rsidRDefault="008B60B4" w:rsidP="008B60B4">
      <w:pPr>
        <w:rPr>
          <w:sz w:val="22"/>
          <w:szCs w:val="22"/>
        </w:rPr>
      </w:pPr>
    </w:p>
    <w:p w14:paraId="42ADF670" w14:textId="53A11A5F" w:rsidR="008B60B4" w:rsidRDefault="00EE3EE4" w:rsidP="008B60B4">
      <w:pPr>
        <w:rPr>
          <w:sz w:val="22"/>
          <w:szCs w:val="22"/>
        </w:rPr>
      </w:pPr>
      <w:r>
        <w:rPr>
          <w:sz w:val="22"/>
          <w:szCs w:val="22"/>
        </w:rPr>
        <w:t>CHAIR: Jeff Tyus</w:t>
      </w:r>
    </w:p>
    <w:p w14:paraId="69B4AEC1" w14:textId="77777777" w:rsidR="00EE3EE4" w:rsidRDefault="00EE3EE4" w:rsidP="008B60B4">
      <w:pPr>
        <w:rPr>
          <w:sz w:val="22"/>
          <w:szCs w:val="22"/>
        </w:rPr>
      </w:pPr>
    </w:p>
    <w:p w14:paraId="26D3F6A3" w14:textId="764896A5" w:rsidR="008B60B4" w:rsidRDefault="008B60B4" w:rsidP="008B60B4">
      <w:pPr>
        <w:rPr>
          <w:sz w:val="22"/>
          <w:szCs w:val="22"/>
        </w:rPr>
      </w:pPr>
      <w:r w:rsidRPr="000B35FB">
        <w:rPr>
          <w:sz w:val="22"/>
          <w:szCs w:val="22"/>
        </w:rPr>
        <w:t xml:space="preserve">QUALIFICATIONS OF </w:t>
      </w:r>
      <w:r w:rsidR="00A103EA">
        <w:rPr>
          <w:sz w:val="22"/>
          <w:szCs w:val="22"/>
        </w:rPr>
        <w:t>COMMITTEE MEMBERS</w:t>
      </w:r>
      <w:r w:rsidRPr="000B35FB">
        <w:rPr>
          <w:sz w:val="22"/>
          <w:szCs w:val="22"/>
        </w:rPr>
        <w:t>:</w:t>
      </w:r>
      <w:r w:rsidR="00C513B9">
        <w:rPr>
          <w:sz w:val="22"/>
          <w:szCs w:val="22"/>
        </w:rPr>
        <w:t xml:space="preserve"> This committee is best staffed by those who have an interest </w:t>
      </w:r>
      <w:r w:rsidR="009C58C3">
        <w:rPr>
          <w:sz w:val="22"/>
          <w:szCs w:val="22"/>
        </w:rPr>
        <w:t>in diversity and inclusion</w:t>
      </w:r>
      <w:r w:rsidR="00C513B9">
        <w:rPr>
          <w:sz w:val="22"/>
          <w:szCs w:val="22"/>
        </w:rPr>
        <w:t>. There are no qualifications, other than those specified by the composition.</w:t>
      </w:r>
    </w:p>
    <w:p w14:paraId="2EF642BC" w14:textId="77777777" w:rsidR="008B60B4" w:rsidRPr="000B35FB" w:rsidRDefault="008B60B4" w:rsidP="008B60B4">
      <w:pPr>
        <w:rPr>
          <w:sz w:val="22"/>
          <w:szCs w:val="22"/>
        </w:rPr>
      </w:pPr>
    </w:p>
    <w:p w14:paraId="48A65B79" w14:textId="06E8C7D2" w:rsidR="008B60B4" w:rsidRPr="000B35FB" w:rsidRDefault="008B60B4" w:rsidP="008B60B4">
      <w:pPr>
        <w:rPr>
          <w:sz w:val="22"/>
          <w:szCs w:val="22"/>
        </w:rPr>
      </w:pPr>
      <w:r w:rsidRPr="000B35FB">
        <w:rPr>
          <w:sz w:val="22"/>
          <w:szCs w:val="22"/>
        </w:rPr>
        <w:t>TERM:</w:t>
      </w:r>
      <w:r w:rsidR="00C513B9">
        <w:rPr>
          <w:sz w:val="22"/>
          <w:szCs w:val="22"/>
        </w:rPr>
        <w:t xml:space="preserve"> </w:t>
      </w:r>
      <w:r w:rsidR="00DC4C7B">
        <w:rPr>
          <w:sz w:val="22"/>
          <w:szCs w:val="22"/>
        </w:rPr>
        <w:t>2022-23</w:t>
      </w:r>
    </w:p>
    <w:p w14:paraId="386AED1B" w14:textId="77777777" w:rsidR="008B60B4" w:rsidRDefault="008B60B4" w:rsidP="008B60B4">
      <w:pPr>
        <w:rPr>
          <w:sz w:val="22"/>
          <w:szCs w:val="22"/>
        </w:rPr>
      </w:pPr>
    </w:p>
    <w:p w14:paraId="1DD72957" w14:textId="4F881E12" w:rsidR="008B60B4" w:rsidRDefault="008B60B4" w:rsidP="008B60B4">
      <w:pPr>
        <w:rPr>
          <w:sz w:val="22"/>
          <w:szCs w:val="22"/>
        </w:rPr>
      </w:pPr>
      <w:r>
        <w:rPr>
          <w:sz w:val="22"/>
          <w:szCs w:val="22"/>
        </w:rPr>
        <w:t>MEANS OF APPOINTMENT:</w:t>
      </w:r>
      <w:r w:rsidR="00C513B9">
        <w:rPr>
          <w:sz w:val="22"/>
          <w:szCs w:val="22"/>
        </w:rPr>
        <w:t xml:space="preserve"> Senate Chair, through Governance Committee</w:t>
      </w:r>
    </w:p>
    <w:p w14:paraId="038100DC" w14:textId="77777777" w:rsidR="008B60B4" w:rsidRDefault="008B60B4" w:rsidP="008B60B4">
      <w:pPr>
        <w:rPr>
          <w:sz w:val="22"/>
          <w:szCs w:val="22"/>
        </w:rPr>
      </w:pPr>
    </w:p>
    <w:p w14:paraId="738C961E" w14:textId="2B468AB3" w:rsidR="008B60B4" w:rsidRDefault="00A103EA" w:rsidP="008B60B4">
      <w:pPr>
        <w:rPr>
          <w:sz w:val="22"/>
          <w:szCs w:val="22"/>
        </w:rPr>
      </w:pPr>
      <w:r>
        <w:rPr>
          <w:sz w:val="22"/>
          <w:szCs w:val="22"/>
        </w:rPr>
        <w:t>FIRST MEETING CALL BY DATE:</w:t>
      </w:r>
      <w:r w:rsidR="00C513B9">
        <w:rPr>
          <w:sz w:val="22"/>
          <w:szCs w:val="22"/>
        </w:rPr>
        <w:t xml:space="preserve"> August</w:t>
      </w:r>
      <w:bookmarkStart w:id="0" w:name="_GoBack"/>
      <w:bookmarkEnd w:id="0"/>
    </w:p>
    <w:p w14:paraId="070AB06C" w14:textId="77777777" w:rsidR="008B60B4" w:rsidRDefault="008B60B4" w:rsidP="008B60B4">
      <w:pPr>
        <w:rPr>
          <w:sz w:val="22"/>
          <w:szCs w:val="22"/>
        </w:rPr>
      </w:pPr>
    </w:p>
    <w:p w14:paraId="1C832812" w14:textId="101BCA16" w:rsidR="008B60B4" w:rsidRDefault="008B60B4" w:rsidP="008B60B4">
      <w:pPr>
        <w:rPr>
          <w:sz w:val="22"/>
          <w:szCs w:val="22"/>
        </w:rPr>
      </w:pPr>
      <w:r>
        <w:rPr>
          <w:sz w:val="22"/>
          <w:szCs w:val="22"/>
        </w:rPr>
        <w:t xml:space="preserve">STANDARD MEETING TIME: </w:t>
      </w:r>
      <w:r w:rsidR="00C513B9">
        <w:rPr>
          <w:sz w:val="22"/>
          <w:szCs w:val="22"/>
        </w:rPr>
        <w:t xml:space="preserve"> TBD</w:t>
      </w:r>
    </w:p>
    <w:p w14:paraId="6EA4F14F" w14:textId="77777777" w:rsidR="008B60B4" w:rsidRDefault="008B60B4" w:rsidP="008B60B4">
      <w:pPr>
        <w:rPr>
          <w:sz w:val="22"/>
          <w:szCs w:val="22"/>
        </w:rPr>
      </w:pPr>
    </w:p>
    <w:p w14:paraId="48CA5B6F" w14:textId="04666140" w:rsidR="008B60B4" w:rsidRDefault="008B60B4" w:rsidP="008B60B4">
      <w:pPr>
        <w:rPr>
          <w:sz w:val="22"/>
          <w:szCs w:val="22"/>
        </w:rPr>
      </w:pPr>
      <w:r>
        <w:rPr>
          <w:sz w:val="22"/>
          <w:szCs w:val="22"/>
        </w:rPr>
        <w:t>CHAIR</w:t>
      </w:r>
      <w:r w:rsidR="00A103EA">
        <w:rPr>
          <w:sz w:val="22"/>
          <w:szCs w:val="22"/>
        </w:rPr>
        <w:t xml:space="preserve"> RESPONSIB</w:t>
      </w:r>
      <w:r w:rsidR="000F6948">
        <w:rPr>
          <w:sz w:val="22"/>
          <w:szCs w:val="22"/>
        </w:rPr>
        <w:t>I</w:t>
      </w:r>
      <w:r w:rsidR="00A103EA">
        <w:rPr>
          <w:sz w:val="22"/>
          <w:szCs w:val="22"/>
        </w:rPr>
        <w:t>LITIES</w:t>
      </w:r>
      <w:r>
        <w:rPr>
          <w:sz w:val="22"/>
          <w:szCs w:val="22"/>
        </w:rPr>
        <w:t>:</w:t>
      </w:r>
      <w:r w:rsidR="00C513B9">
        <w:rPr>
          <w:sz w:val="22"/>
          <w:szCs w:val="22"/>
        </w:rPr>
        <w:t xml:space="preserve"> </w:t>
      </w:r>
      <w:r w:rsidR="000F414C">
        <w:rPr>
          <w:sz w:val="22"/>
          <w:szCs w:val="22"/>
        </w:rPr>
        <w:t>Meet a minimum of two times each semester. Report any significant business to the Senate. Ensure minutes are kept.</w:t>
      </w:r>
    </w:p>
    <w:p w14:paraId="509385E7" w14:textId="77777777" w:rsidR="008B60B4" w:rsidRDefault="008B60B4" w:rsidP="008B60B4">
      <w:pPr>
        <w:rPr>
          <w:sz w:val="22"/>
          <w:szCs w:val="22"/>
        </w:rPr>
      </w:pPr>
    </w:p>
    <w:p w14:paraId="39F5C15E" w14:textId="427C4D96" w:rsidR="00A103EA" w:rsidRDefault="008B60B4" w:rsidP="008B60B4">
      <w:pPr>
        <w:rPr>
          <w:sz w:val="22"/>
          <w:szCs w:val="22"/>
        </w:rPr>
      </w:pPr>
      <w:r>
        <w:rPr>
          <w:sz w:val="22"/>
          <w:szCs w:val="22"/>
        </w:rPr>
        <w:t>COMMENTS:</w:t>
      </w:r>
      <w:r w:rsidR="000F414C">
        <w:rPr>
          <w:sz w:val="22"/>
          <w:szCs w:val="22"/>
        </w:rPr>
        <w:t xml:space="preserve"> NA</w:t>
      </w:r>
    </w:p>
    <w:p w14:paraId="3D52FBD5" w14:textId="77777777" w:rsidR="008A6E0B" w:rsidRDefault="008A6E0B" w:rsidP="008B60B4">
      <w:pPr>
        <w:rPr>
          <w:sz w:val="22"/>
          <w:szCs w:val="22"/>
        </w:rPr>
      </w:pPr>
    </w:p>
    <w:p w14:paraId="6CFF7F5C" w14:textId="20E40709" w:rsidR="00A82F8A" w:rsidRPr="000F414C" w:rsidRDefault="00A103EA">
      <w:pPr>
        <w:rPr>
          <w:sz w:val="22"/>
          <w:szCs w:val="22"/>
        </w:rPr>
      </w:pPr>
      <w:r>
        <w:rPr>
          <w:sz w:val="22"/>
          <w:szCs w:val="22"/>
        </w:rPr>
        <w:t>PROPOSED CHANGES TO ANY AREA OTHER THAN CHARGE AND COMPOSITION:</w:t>
      </w:r>
      <w:r w:rsidR="000F414C">
        <w:rPr>
          <w:sz w:val="22"/>
          <w:szCs w:val="22"/>
        </w:rPr>
        <w:t xml:space="preserve"> NA</w:t>
      </w:r>
    </w:p>
    <w:sectPr w:rsidR="00A82F8A" w:rsidRPr="000F414C" w:rsidSect="000B35F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2DA838" w14:textId="77777777" w:rsidR="00486D96" w:rsidRDefault="00486D96" w:rsidP="000B35FB">
      <w:r>
        <w:separator/>
      </w:r>
    </w:p>
  </w:endnote>
  <w:endnote w:type="continuationSeparator" w:id="0">
    <w:p w14:paraId="77590550" w14:textId="77777777" w:rsidR="00486D96" w:rsidRDefault="00486D96" w:rsidP="000B35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7C5D47" w14:textId="77777777" w:rsidR="000B35FB" w:rsidRDefault="000B35FB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C46005" w14:textId="77777777" w:rsidR="000B35FB" w:rsidRDefault="000B35FB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5B1622" w14:textId="77777777" w:rsidR="000B35FB" w:rsidRDefault="000B35FB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A81507" w14:textId="77777777" w:rsidR="00486D96" w:rsidRDefault="00486D96" w:rsidP="000B35FB">
      <w:r>
        <w:separator/>
      </w:r>
    </w:p>
  </w:footnote>
  <w:footnote w:type="continuationSeparator" w:id="0">
    <w:p w14:paraId="39DEE895" w14:textId="77777777" w:rsidR="00486D96" w:rsidRDefault="00486D96" w:rsidP="000B35F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8A4F7F" w14:textId="6852284D" w:rsidR="000B35FB" w:rsidRDefault="000B35FB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12B7AA" w14:textId="539077D6" w:rsidR="000B35FB" w:rsidRDefault="000B35FB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FF2030" w14:textId="32E110D4" w:rsidR="000B35FB" w:rsidRDefault="000B35FB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DB0B7D"/>
    <w:multiLevelType w:val="hybridMultilevel"/>
    <w:tmpl w:val="E78C8B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Tc1sbAwMrM0NzNQ0lEKTi0uzszPAykwqgUAMJcXSywAAAA="/>
  </w:docVars>
  <w:rsids>
    <w:rsidRoot w:val="005205A4"/>
    <w:rsid w:val="000155EC"/>
    <w:rsid w:val="0006343C"/>
    <w:rsid w:val="00085958"/>
    <w:rsid w:val="000A5F4A"/>
    <w:rsid w:val="000B35FB"/>
    <w:rsid w:val="000C3E2D"/>
    <w:rsid w:val="000C4DEF"/>
    <w:rsid w:val="000D1990"/>
    <w:rsid w:val="000D508E"/>
    <w:rsid w:val="000F414C"/>
    <w:rsid w:val="000F6948"/>
    <w:rsid w:val="00253A5B"/>
    <w:rsid w:val="00261492"/>
    <w:rsid w:val="00286608"/>
    <w:rsid w:val="0029659D"/>
    <w:rsid w:val="002A5CE0"/>
    <w:rsid w:val="00326AF4"/>
    <w:rsid w:val="003E5308"/>
    <w:rsid w:val="00422E67"/>
    <w:rsid w:val="00486D96"/>
    <w:rsid w:val="00497D77"/>
    <w:rsid w:val="004D20BB"/>
    <w:rsid w:val="00502B73"/>
    <w:rsid w:val="00516343"/>
    <w:rsid w:val="005205A4"/>
    <w:rsid w:val="0052539D"/>
    <w:rsid w:val="005E1791"/>
    <w:rsid w:val="00722214"/>
    <w:rsid w:val="007578AD"/>
    <w:rsid w:val="00781F24"/>
    <w:rsid w:val="00786345"/>
    <w:rsid w:val="007E555B"/>
    <w:rsid w:val="00837C91"/>
    <w:rsid w:val="00847AF1"/>
    <w:rsid w:val="0085545F"/>
    <w:rsid w:val="008A6E0B"/>
    <w:rsid w:val="008B4B4D"/>
    <w:rsid w:val="008B60B4"/>
    <w:rsid w:val="008D5F2E"/>
    <w:rsid w:val="008E54A2"/>
    <w:rsid w:val="008F42CF"/>
    <w:rsid w:val="009C554A"/>
    <w:rsid w:val="009C58C3"/>
    <w:rsid w:val="009D5B51"/>
    <w:rsid w:val="00A103EA"/>
    <w:rsid w:val="00A648D0"/>
    <w:rsid w:val="00A65D85"/>
    <w:rsid w:val="00A82F8A"/>
    <w:rsid w:val="00A92DE1"/>
    <w:rsid w:val="00BD2BC9"/>
    <w:rsid w:val="00C513B9"/>
    <w:rsid w:val="00C73930"/>
    <w:rsid w:val="00CA39C0"/>
    <w:rsid w:val="00D02FB6"/>
    <w:rsid w:val="00D508BF"/>
    <w:rsid w:val="00DC4C7B"/>
    <w:rsid w:val="00DC76B8"/>
    <w:rsid w:val="00E53249"/>
    <w:rsid w:val="00E54B33"/>
    <w:rsid w:val="00E9731B"/>
    <w:rsid w:val="00EE19A1"/>
    <w:rsid w:val="00EE3EE4"/>
    <w:rsid w:val="00F05598"/>
    <w:rsid w:val="00F200A9"/>
    <w:rsid w:val="00F42B51"/>
    <w:rsid w:val="00F4635B"/>
    <w:rsid w:val="00F64C5E"/>
    <w:rsid w:val="00F82385"/>
    <w:rsid w:val="00FD0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540EC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05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35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35FB"/>
  </w:style>
  <w:style w:type="paragraph" w:styleId="Footer">
    <w:name w:val="footer"/>
    <w:basedOn w:val="Normal"/>
    <w:link w:val="FooterChar"/>
    <w:uiPriority w:val="99"/>
    <w:unhideWhenUsed/>
    <w:rsid w:val="000B35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5FB"/>
  </w:style>
  <w:style w:type="paragraph" w:styleId="ListParagraph">
    <w:name w:val="List Paragraph"/>
    <w:basedOn w:val="Normal"/>
    <w:uiPriority w:val="34"/>
    <w:qFormat/>
    <w:rsid w:val="00CA39C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E555B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table" w:styleId="TableGrid">
    <w:name w:val="Table Grid"/>
    <w:basedOn w:val="TableNormal"/>
    <w:uiPriority w:val="39"/>
    <w:rsid w:val="00E53249"/>
    <w:rPr>
      <w:rFonts w:ascii="Times New Roman" w:eastAsia="Times New Roman" w:hAnsi="Times New Roman" w:cs="Times New Roman"/>
      <w:color w:val="000000" w:themeColor="text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7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3</Words>
  <Characters>1277</Characters>
  <Application>Microsoft Macintosh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ry Beth Earnheardt</cp:lastModifiedBy>
  <cp:revision>6</cp:revision>
  <cp:lastPrinted>2020-02-17T14:22:00Z</cp:lastPrinted>
  <dcterms:created xsi:type="dcterms:W3CDTF">2021-03-17T14:21:00Z</dcterms:created>
  <dcterms:modified xsi:type="dcterms:W3CDTF">2022-04-21T17:09:00Z</dcterms:modified>
</cp:coreProperties>
</file>